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020" w:type="dxa"/>
        <w:tblInd w:w="2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39"/>
        <w:gridCol w:w="4445"/>
        <w:gridCol w:w="3936"/>
      </w:tblGrid>
      <w:tr w:rsidR="00A816F6" w:rsidRPr="00A816F6" w14:paraId="0190B9A7" w14:textId="77777777" w:rsidTr="00A816F6">
        <w:tc>
          <w:tcPr>
            <w:tcW w:w="1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548DD4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6A3665D" w14:textId="77777777"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bdr w:val="none" w:sz="0" w:space="0" w:color="auto" w:frame="1"/>
              </w:rPr>
              <w:t>Category</w:t>
            </w:r>
          </w:p>
        </w:tc>
        <w:tc>
          <w:tcPr>
            <w:tcW w:w="4485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548DD4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59AAA4C" w14:textId="77777777" w:rsidR="00A816F6" w:rsidRPr="00A816F6" w:rsidRDefault="00A816F6" w:rsidP="00A816F6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bdr w:val="none" w:sz="0" w:space="0" w:color="auto" w:frame="1"/>
              </w:rPr>
              <w:t>Questions</w:t>
            </w:r>
          </w:p>
        </w:tc>
        <w:tc>
          <w:tcPr>
            <w:tcW w:w="3975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548DD4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983D509" w14:textId="77777777" w:rsidR="00A816F6" w:rsidRPr="00A816F6" w:rsidRDefault="00A816F6" w:rsidP="00A816F6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bdr w:val="none" w:sz="0" w:space="0" w:color="auto" w:frame="1"/>
              </w:rPr>
              <w:t>Answers (N/A if not applicable)</w:t>
            </w:r>
          </w:p>
        </w:tc>
      </w:tr>
      <w:tr w:rsidR="00A816F6" w:rsidRPr="00A816F6" w14:paraId="3EF33593" w14:textId="77777777" w:rsidTr="009E42E9">
        <w:tc>
          <w:tcPr>
            <w:tcW w:w="156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82EE70E" w14:textId="77777777"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Description</w:t>
            </w:r>
          </w:p>
        </w:tc>
        <w:tc>
          <w:tcPr>
            <w:tcW w:w="44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A62BE15" w14:textId="77777777"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Provide a detailed description of the issue</w:t>
            </w:r>
          </w:p>
        </w:tc>
        <w:tc>
          <w:tcPr>
            <w:tcW w:w="3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A781C17" w14:textId="77777777" w:rsidR="00A816F6" w:rsidRDefault="00A35AC7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Second screen blinks (flickers black for 1-2 sec) when using internet browser (Edge, Chrome). </w:t>
            </w:r>
            <w:proofErr w:type="gramStart"/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Also</w:t>
            </w:r>
            <w:proofErr w:type="gramEnd"/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 when using MS Office applications (Excel, </w:t>
            </w:r>
            <w:proofErr w:type="spellStart"/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Powerpoint</w:t>
            </w:r>
            <w:proofErr w:type="spellEnd"/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) but less often. </w:t>
            </w:r>
          </w:p>
          <w:p w14:paraId="69011BF4" w14:textId="77777777" w:rsidR="00A35AC7" w:rsidRDefault="00A35AC7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Switching the display to second screen only makes it better but still some black screens and internet browsing is unusable. </w:t>
            </w:r>
          </w:p>
          <w:p w14:paraId="3D450B32" w14:textId="77777777" w:rsidR="00EB7F05" w:rsidRDefault="00EB7F05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</w:p>
          <w:p w14:paraId="2923013C" w14:textId="7084D2B7" w:rsidR="00EB7F05" w:rsidRPr="00A816F6" w:rsidRDefault="00EB7F05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This does not happen on MacOS so it’s not hardware-related. </w:t>
            </w:r>
          </w:p>
        </w:tc>
      </w:tr>
      <w:tr w:rsidR="00A816F6" w:rsidRPr="00A816F6" w14:paraId="16ED95D5" w14:textId="77777777" w:rsidTr="009E42E9"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bottom"/>
            <w:hideMark/>
          </w:tcPr>
          <w:p w14:paraId="135B1146" w14:textId="77777777" w:rsidR="00A816F6" w:rsidRPr="00A816F6" w:rsidRDefault="00A816F6" w:rsidP="00A816F6">
            <w:pPr>
              <w:spacing w:after="0" w:line="240" w:lineRule="auto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7B26387" w14:textId="77777777"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Please place an X to the right of the option showing how often you see this issue using specific steps. (Ex: 'Every few times a game is started it flickers.' &lt;- This would be "Often")</w:t>
            </w: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br/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1A0F542" w14:textId="430007A4" w:rsidR="00A816F6" w:rsidRPr="00A816F6" w:rsidRDefault="00A35AC7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Often</w:t>
            </w:r>
          </w:p>
        </w:tc>
      </w:tr>
      <w:tr w:rsidR="00A816F6" w:rsidRPr="00A816F6" w14:paraId="505F7DB4" w14:textId="77777777" w:rsidTr="009E42E9">
        <w:tc>
          <w:tcPr>
            <w:tcW w:w="15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399D057" w14:textId="77777777"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Hardware (HW)</w:t>
            </w: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EDA7548" w14:textId="77777777"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Brand and Model of the system.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DD21AEC" w14:textId="39866B94" w:rsidR="00A816F6" w:rsidRPr="00A816F6" w:rsidRDefault="00A35AC7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35AC7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Apple Inc. MacBookPro14,2</w:t>
            </w:r>
          </w:p>
        </w:tc>
      </w:tr>
      <w:tr w:rsidR="00A816F6" w:rsidRPr="00A35AC7" w14:paraId="0DCE871C" w14:textId="77777777" w:rsidTr="009E42E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14:paraId="7A6639CB" w14:textId="77777777" w:rsidR="00A816F6" w:rsidRPr="00A816F6" w:rsidRDefault="00A816F6" w:rsidP="00A816F6">
            <w:pPr>
              <w:spacing w:after="0" w:line="240" w:lineRule="auto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EC40959" w14:textId="77777777"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Hybrid or switchable graphics system?</w:t>
            </w: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br/>
            </w:r>
            <w:proofErr w:type="spellStart"/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ie</w:t>
            </w:r>
            <w:proofErr w:type="spellEnd"/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 xml:space="preserve"> Does it have AMD or NV graphics too?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1A764B1" w14:textId="0E789C0F" w:rsidR="00A816F6" w:rsidRPr="00A35AC7" w:rsidRDefault="00A35AC7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  <w:lang w:val="en-GB"/>
              </w:rPr>
            </w:pPr>
            <w:r w:rsidRPr="00A35AC7">
              <w:rPr>
                <w:rFonts w:ascii="Arial" w:eastAsia="Times New Roman" w:hAnsi="Arial" w:cs="Arial"/>
                <w:color w:val="16325C"/>
                <w:sz w:val="21"/>
                <w:szCs w:val="21"/>
                <w:lang w:val="en-GB"/>
              </w:rPr>
              <w:t>Intel® Iris® Plus Graphics 650</w:t>
            </w:r>
            <w:r w:rsidRPr="00A35AC7">
              <w:rPr>
                <w:rFonts w:ascii="Arial" w:eastAsia="Times New Roman" w:hAnsi="Arial" w:cs="Arial"/>
                <w:color w:val="16325C"/>
                <w:sz w:val="21"/>
                <w:szCs w:val="21"/>
                <w:lang w:val="en-GB"/>
              </w:rPr>
              <w:t xml:space="preserve"> (no AMD or NV s</w:t>
            </w:r>
            <w:r>
              <w:rPr>
                <w:rFonts w:ascii="Arial" w:eastAsia="Times New Roman" w:hAnsi="Arial" w:cs="Arial"/>
                <w:color w:val="16325C"/>
                <w:sz w:val="21"/>
                <w:szCs w:val="21"/>
                <w:lang w:val="en-GB"/>
              </w:rPr>
              <w:t>econd card)</w:t>
            </w:r>
          </w:p>
        </w:tc>
      </w:tr>
      <w:tr w:rsidR="00A816F6" w:rsidRPr="00A816F6" w14:paraId="16AD4DC2" w14:textId="77777777" w:rsidTr="009E42E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14:paraId="4722087A" w14:textId="77777777" w:rsidR="00A816F6" w:rsidRPr="00A35AC7" w:rsidRDefault="00A816F6" w:rsidP="00A816F6">
            <w:pPr>
              <w:spacing w:after="0" w:line="240" w:lineRule="auto"/>
              <w:rPr>
                <w:rFonts w:ascii="Arial" w:eastAsia="Times New Roman" w:hAnsi="Arial" w:cs="Arial"/>
                <w:color w:val="16325C"/>
                <w:sz w:val="21"/>
                <w:szCs w:val="21"/>
                <w:lang w:val="en-GB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FAC0459" w14:textId="77777777"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Make and model of any Displays that are used to see the issue </w:t>
            </w: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(see note2 below).</w:t>
            </w: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br/>
              <w:t>LFP </w:t>
            </w: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 xml:space="preserve">= Local Flat Panel (Laptop </w:t>
            </w:r>
            <w:proofErr w:type="gramStart"/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panel)</w:t>
            </w: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EFP</w:t>
            </w:r>
            <w:proofErr w:type="gramEnd"/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 = External Flat Panel (Monitor you plug in)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52FD28E" w14:textId="0E22CB84" w:rsidR="00A816F6" w:rsidRPr="00A816F6" w:rsidRDefault="00A35AC7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Second screen that flickers is the LG Ultrafine 5K.</w:t>
            </w:r>
          </w:p>
        </w:tc>
      </w:tr>
      <w:tr w:rsidR="00A816F6" w:rsidRPr="00A816F6" w14:paraId="0574B791" w14:textId="77777777" w:rsidTr="009E42E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14:paraId="118CB97C" w14:textId="77777777" w:rsidR="00A816F6" w:rsidRPr="00A816F6" w:rsidRDefault="00A816F6" w:rsidP="00A816F6">
            <w:pPr>
              <w:spacing w:after="0" w:line="240" w:lineRule="auto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EB491C0" w14:textId="77777777"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How much memory [RAM] in the system (</w:t>
            </w: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see note2 below).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0486C6F" w14:textId="4BCA75DA" w:rsidR="00A816F6" w:rsidRPr="00A816F6" w:rsidRDefault="00A35AC7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16 Go</w:t>
            </w:r>
          </w:p>
        </w:tc>
      </w:tr>
      <w:tr w:rsidR="00A816F6" w:rsidRPr="00A816F6" w14:paraId="5FF0D409" w14:textId="77777777" w:rsidTr="009E42E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14:paraId="69B2F5F6" w14:textId="77777777" w:rsidR="00A816F6" w:rsidRPr="00A816F6" w:rsidRDefault="00A816F6" w:rsidP="00A816F6">
            <w:pPr>
              <w:spacing w:after="0" w:line="240" w:lineRule="auto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192D8BA" w14:textId="77777777"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Provide any other hardware needed to replicate the issue.</w:t>
            </w: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br/>
            </w:r>
            <w:proofErr w:type="spellStart"/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ie</w:t>
            </w:r>
            <w:proofErr w:type="spellEnd"/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 xml:space="preserve">: </w:t>
            </w:r>
            <w:proofErr w:type="spellStart"/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Cables&amp;brand</w:t>
            </w:r>
            <w:proofErr w:type="spellEnd"/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, cable type [</w:t>
            </w:r>
            <w:proofErr w:type="spellStart"/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vga</w:t>
            </w:r>
            <w:proofErr w:type="spellEnd"/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 xml:space="preserve">, </w:t>
            </w:r>
            <w:proofErr w:type="spellStart"/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hdmi</w:t>
            </w:r>
            <w:proofErr w:type="spellEnd"/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 xml:space="preserve">, DP, </w:t>
            </w:r>
            <w:proofErr w:type="spellStart"/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etc</w:t>
            </w:r>
            <w:proofErr w:type="spellEnd"/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 xml:space="preserve">], dock, dongles/adapters, </w:t>
            </w:r>
            <w:proofErr w:type="spellStart"/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etc</w:t>
            </w:r>
            <w:proofErr w:type="spellEnd"/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99122CC" w14:textId="67CC934C" w:rsidR="00A816F6" w:rsidRPr="00A816F6" w:rsidRDefault="00A35AC7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USB-C cable by used to connect to the display is the original LG one and later an Apple manufactured USC-V cable 50 cm long (short) with no improvement.</w:t>
            </w:r>
          </w:p>
        </w:tc>
      </w:tr>
      <w:tr w:rsidR="00A816F6" w:rsidRPr="00A816F6" w14:paraId="3188D875" w14:textId="77777777" w:rsidTr="009E42E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14:paraId="350334A3" w14:textId="77777777" w:rsidR="00A816F6" w:rsidRPr="00A816F6" w:rsidRDefault="00A816F6" w:rsidP="00A816F6">
            <w:pPr>
              <w:spacing w:after="0" w:line="240" w:lineRule="auto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707231C" w14:textId="77777777"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Hardware Stepping (</w:t>
            </w: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see note1 below</w:t>
            </w: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).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B59CB7B" w14:textId="77777777" w:rsidR="00A816F6" w:rsidRDefault="000835D1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0835D1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Apple Inc. MacBookPro14,2</w:t>
            </w:r>
          </w:p>
          <w:p w14:paraId="3C25C7C8" w14:textId="77777777" w:rsidR="000835D1" w:rsidRDefault="000835D1" w:rsidP="00A816F6">
            <w:pPr>
              <w:spacing w:after="0" w:line="240" w:lineRule="auto"/>
              <w:textAlignment w:val="baseline"/>
              <w:rPr>
                <w:rFonts w:ascii="Arial" w:hAnsi="Arial" w:cs="Arial"/>
                <w:color w:val="003C71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252525"/>
                <w:sz w:val="21"/>
                <w:szCs w:val="21"/>
                <w:shd w:val="clear" w:color="auto" w:fill="FFFFFF"/>
              </w:rPr>
              <w:t>Motherboard Product</w:t>
            </w:r>
            <w:r>
              <w:rPr>
                <w:rFonts w:ascii="Arial" w:hAnsi="Arial" w:cs="Arial"/>
                <w:color w:val="252525"/>
                <w:sz w:val="21"/>
                <w:szCs w:val="21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3C71"/>
                <w:sz w:val="21"/>
                <w:szCs w:val="21"/>
                <w:shd w:val="clear" w:color="auto" w:fill="FFFFFF"/>
              </w:rPr>
              <w:t>Mac-CAD6701F7CEA0921</w:t>
            </w:r>
          </w:p>
          <w:p w14:paraId="127B03F6" w14:textId="77777777" w:rsidR="000835D1" w:rsidRPr="000835D1" w:rsidRDefault="000835D1" w:rsidP="000835D1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0835D1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BIOS Version</w:t>
            </w:r>
          </w:p>
          <w:p w14:paraId="651B88D3" w14:textId="77777777" w:rsidR="000835D1" w:rsidRDefault="000835D1" w:rsidP="000835D1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0835D1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204.0.0.0.0</w:t>
            </w:r>
          </w:p>
          <w:p w14:paraId="1E256158" w14:textId="77777777" w:rsidR="000835D1" w:rsidRPr="000835D1" w:rsidRDefault="000835D1" w:rsidP="000835D1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0835D1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Date</w:t>
            </w:r>
          </w:p>
          <w:p w14:paraId="55D77F82" w14:textId="77777777" w:rsidR="000835D1" w:rsidRDefault="000835D1" w:rsidP="000835D1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0835D1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16/12/2019</w:t>
            </w:r>
          </w:p>
          <w:p w14:paraId="2B18D97F" w14:textId="77777777" w:rsidR="000835D1" w:rsidRPr="000835D1" w:rsidRDefault="000835D1" w:rsidP="000835D1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0835D1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SMBIOS Version</w:t>
            </w:r>
          </w:p>
          <w:p w14:paraId="47DAD777" w14:textId="735CA511" w:rsidR="000835D1" w:rsidRPr="00A816F6" w:rsidRDefault="000835D1" w:rsidP="000835D1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0835D1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3.0</w:t>
            </w:r>
          </w:p>
        </w:tc>
      </w:tr>
      <w:tr w:rsidR="00A816F6" w:rsidRPr="00A816F6" w14:paraId="0E300C3E" w14:textId="77777777" w:rsidTr="009E42E9">
        <w:tc>
          <w:tcPr>
            <w:tcW w:w="15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9E4CD61" w14:textId="77777777"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Software (SW)</w:t>
            </w: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9A7EA05" w14:textId="77777777"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Operating System version (</w:t>
            </w: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see note2 below).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9C964E3" w14:textId="5336C5EC" w:rsidR="00A816F6" w:rsidRPr="00A816F6" w:rsidRDefault="000835D1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Windows 10 </w:t>
            </w:r>
            <w:r>
              <w:rPr>
                <w:rFonts w:ascii="Arial" w:hAnsi="Arial" w:cs="Arial"/>
                <w:color w:val="003C71"/>
                <w:sz w:val="21"/>
                <w:szCs w:val="21"/>
                <w:shd w:val="clear" w:color="auto" w:fill="FFFFFF"/>
              </w:rPr>
              <w:t>1809</w:t>
            </w:r>
            <w:r>
              <w:rPr>
                <w:rFonts w:ascii="Arial" w:hAnsi="Arial" w:cs="Arial"/>
                <w:color w:val="003C71"/>
                <w:sz w:val="21"/>
                <w:szCs w:val="21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3C71"/>
                <w:sz w:val="21"/>
                <w:szCs w:val="21"/>
                <w:shd w:val="clear" w:color="auto" w:fill="FFFFFF"/>
              </w:rPr>
              <w:t>10.0.17763</w:t>
            </w:r>
          </w:p>
        </w:tc>
      </w:tr>
      <w:tr w:rsidR="00A816F6" w:rsidRPr="00A816F6" w14:paraId="337F62EE" w14:textId="77777777" w:rsidTr="009E42E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14:paraId="64526DB4" w14:textId="77777777" w:rsidR="00A816F6" w:rsidRPr="00A816F6" w:rsidRDefault="00A816F6" w:rsidP="00A816F6">
            <w:pPr>
              <w:spacing w:after="0" w:line="240" w:lineRule="auto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94781A9" w14:textId="77777777"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VBIOS (video BIOS) version. This can be found in “information page” of CUI (right click on Desktop and select “Graphics Properties”.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9C21DE4" w14:textId="77777777" w:rsidR="000835D1" w:rsidRPr="000835D1" w:rsidRDefault="000835D1" w:rsidP="000835D1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proofErr w:type="spellStart"/>
            <w:r w:rsidRPr="000835D1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SMBIOSBIOSVersion</w:t>
            </w:r>
            <w:proofErr w:type="spellEnd"/>
          </w:p>
          <w:p w14:paraId="5746001E" w14:textId="27019F80" w:rsidR="00A816F6" w:rsidRPr="00A816F6" w:rsidRDefault="000835D1" w:rsidP="000835D1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0835D1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204.0.0.0.0</w:t>
            </w:r>
          </w:p>
        </w:tc>
      </w:tr>
      <w:tr w:rsidR="00A816F6" w:rsidRPr="00A816F6" w14:paraId="1B92362F" w14:textId="77777777" w:rsidTr="009E42E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14:paraId="39030ABF" w14:textId="77777777" w:rsidR="00A816F6" w:rsidRPr="00A816F6" w:rsidRDefault="00A816F6" w:rsidP="00A816F6">
            <w:pPr>
              <w:spacing w:after="0" w:line="240" w:lineRule="auto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4C00366" w14:textId="77777777"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Graphics Driver version; for both integrated Intel and 3rd party vendors (</w:t>
            </w: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see note2 below).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F79E2DD" w14:textId="77777777" w:rsidR="000835D1" w:rsidRPr="000835D1" w:rsidRDefault="000835D1" w:rsidP="000835D1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Intel </w:t>
            </w:r>
            <w:proofErr w:type="spellStart"/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corp</w:t>
            </w:r>
            <w:proofErr w:type="spellEnd"/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 </w:t>
            </w:r>
          </w:p>
          <w:p w14:paraId="154F3ADF" w14:textId="12011DF7" w:rsidR="00A816F6" w:rsidRPr="00A816F6" w:rsidRDefault="000835D1" w:rsidP="000835D1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0835D1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26.20.100.7985</w:t>
            </w:r>
          </w:p>
        </w:tc>
      </w:tr>
      <w:tr w:rsidR="00A816F6" w:rsidRPr="00A816F6" w14:paraId="72101FCA" w14:textId="77777777" w:rsidTr="009E42E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14:paraId="53357341" w14:textId="77777777" w:rsidR="00A816F6" w:rsidRPr="00A816F6" w:rsidRDefault="00A816F6" w:rsidP="00A816F6">
            <w:pPr>
              <w:spacing w:after="0" w:line="240" w:lineRule="auto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49357B5" w14:textId="77777777"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SW or Apps version used to replicate the issue.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398A573" w14:textId="08BE1BC7" w:rsidR="00A816F6" w:rsidRPr="00A816F6" w:rsidRDefault="000835D1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Edge / Chrome</w:t>
            </w:r>
          </w:p>
        </w:tc>
      </w:tr>
      <w:tr w:rsidR="00A816F6" w:rsidRPr="00A816F6" w14:paraId="347DA767" w14:textId="77777777" w:rsidTr="009E42E9">
        <w:tc>
          <w:tcPr>
            <w:tcW w:w="15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FA0819D" w14:textId="77777777"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Configurations</w:t>
            </w: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B996056" w14:textId="77777777"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Single display, clone, or extended (</w:t>
            </w: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see note2 below).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611D0A2" w14:textId="4A19F05B" w:rsidR="00A816F6" w:rsidRPr="00A816F6" w:rsidRDefault="000835D1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Extended / second screen only</w:t>
            </w:r>
          </w:p>
        </w:tc>
      </w:tr>
      <w:tr w:rsidR="00A816F6" w:rsidRPr="00A816F6" w14:paraId="5DC07472" w14:textId="77777777" w:rsidTr="009E42E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14:paraId="538BD802" w14:textId="77777777" w:rsidR="00A816F6" w:rsidRPr="00A816F6" w:rsidRDefault="00A816F6" w:rsidP="00A816F6">
            <w:pPr>
              <w:spacing w:after="0" w:line="240" w:lineRule="auto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6EAAA68" w14:textId="77777777"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Display resolution &amp; refresh rate setting of each display (</w:t>
            </w: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see note2 below).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EFB85D9" w14:textId="0B0ADB9C" w:rsidR="00A816F6" w:rsidRDefault="00EB7F05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Internal laptop screen: 2880 x 1800</w:t>
            </w:r>
          </w:p>
          <w:p w14:paraId="12E4CD0F" w14:textId="6E9B6CAC" w:rsidR="00EB7F05" w:rsidRDefault="00EB7F05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External Screen: 5120 x 2880</w:t>
            </w:r>
          </w:p>
          <w:p w14:paraId="63981DEA" w14:textId="6C4E4CCA" w:rsidR="00EB7F05" w:rsidRPr="00A816F6" w:rsidRDefault="00EB7F05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</w:p>
        </w:tc>
      </w:tr>
      <w:tr w:rsidR="00A816F6" w:rsidRPr="00A816F6" w14:paraId="0DB5ECD0" w14:textId="77777777" w:rsidTr="009E42E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14:paraId="3B401C78" w14:textId="77777777" w:rsidR="00A816F6" w:rsidRPr="00A816F6" w:rsidRDefault="00A816F6" w:rsidP="00A816F6">
            <w:pPr>
              <w:spacing w:after="0" w:line="240" w:lineRule="auto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5910661" w14:textId="77777777"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AC or DC mode, i.e. is power cable plugged in or not?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7AE8876" w14:textId="3BD337AE" w:rsidR="00A816F6" w:rsidRPr="00A816F6" w:rsidRDefault="000835D1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AC (cable plugged in)</w:t>
            </w:r>
          </w:p>
        </w:tc>
      </w:tr>
      <w:tr w:rsidR="00A816F6" w:rsidRPr="00A816F6" w14:paraId="3AEA80F9" w14:textId="77777777" w:rsidTr="009E42E9">
        <w:tc>
          <w:tcPr>
            <w:tcW w:w="1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74AA827" w14:textId="77777777"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How to repro</w:t>
            </w: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621A9AD" w14:textId="77777777"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Please provide steps to replicate the issue. These </w:t>
            </w: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steps</w:t>
            </w: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 are </w:t>
            </w:r>
            <w:r w:rsidRPr="00A816F6">
              <w:rPr>
                <w:rFonts w:ascii="Arial" w:eastAsia="Times New Roman" w:hAnsi="Arial" w:cs="Arial"/>
                <w:color w:val="FF0000"/>
                <w:sz w:val="20"/>
                <w:szCs w:val="20"/>
                <w:bdr w:val="none" w:sz="0" w:space="0" w:color="auto" w:frame="1"/>
              </w:rPr>
              <w:t>very crucial</w:t>
            </w: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 to finding the root cause and fix.</w:t>
            </w: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br/>
              <w:t>A screenshot to illustrate the issue is a huge plus. A video of the failure is even better! Attach to the post or provide the YouTube link.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4770C97" w14:textId="15182015" w:rsidR="00A816F6" w:rsidRDefault="002315CF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1.</w:t>
            </w:r>
            <w:r w:rsidR="000835D1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 Connect to the LG Ultrafine 5K external monitor</w:t>
            </w:r>
          </w:p>
          <w:p w14:paraId="162AE648" w14:textId="33299D4E" w:rsidR="002315CF" w:rsidRDefault="002315CF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2.</w:t>
            </w:r>
            <w:r w:rsidR="000835D1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 Choose either extended display or display or second screen only</w:t>
            </w:r>
          </w:p>
          <w:p w14:paraId="06D12184" w14:textId="5E6271EF" w:rsidR="002315CF" w:rsidRDefault="002315CF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3.</w:t>
            </w:r>
            <w:r w:rsidR="000835D1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 open a web browser and navigate</w:t>
            </w:r>
          </w:p>
          <w:p w14:paraId="1FFF71C3" w14:textId="73135653" w:rsidR="002315CF" w:rsidRDefault="002315CF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4.</w:t>
            </w:r>
            <w:r w:rsidR="000835D1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 See screen flashing black</w:t>
            </w:r>
          </w:p>
          <w:p w14:paraId="25BC1125" w14:textId="77777777" w:rsidR="002315CF" w:rsidRPr="00A816F6" w:rsidRDefault="002315CF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n.</w:t>
            </w:r>
          </w:p>
        </w:tc>
      </w:tr>
    </w:tbl>
    <w:p w14:paraId="5162A3B4" w14:textId="77777777" w:rsidR="002315CF" w:rsidRPr="002315CF" w:rsidRDefault="002315CF">
      <w:pPr>
        <w:rPr>
          <w:rFonts w:ascii="Arial" w:eastAsia="Times New Roman" w:hAnsi="Arial" w:cs="Arial"/>
          <w:color w:val="16325C"/>
          <w:sz w:val="20"/>
          <w:szCs w:val="20"/>
          <w:bdr w:val="none" w:sz="0" w:space="0" w:color="auto" w:frame="1"/>
        </w:rPr>
      </w:pPr>
    </w:p>
    <w:p w14:paraId="502F02A9" w14:textId="77777777" w:rsidR="002315CF" w:rsidRPr="002315CF" w:rsidRDefault="002315CF" w:rsidP="002315CF">
      <w:pPr>
        <w:spacing w:after="0" w:line="240" w:lineRule="auto"/>
        <w:rPr>
          <w:rFonts w:ascii="Arial" w:eastAsia="Times New Roman" w:hAnsi="Arial" w:cs="Arial"/>
          <w:b/>
          <w:color w:val="16325C"/>
          <w:sz w:val="20"/>
          <w:szCs w:val="20"/>
          <w:u w:val="single"/>
          <w:bdr w:val="none" w:sz="0" w:space="0" w:color="auto" w:frame="1"/>
        </w:rPr>
      </w:pPr>
      <w:r>
        <w:rPr>
          <w:rFonts w:ascii="Arial" w:eastAsia="Times New Roman" w:hAnsi="Arial" w:cs="Arial"/>
          <w:b/>
          <w:color w:val="16325C"/>
          <w:sz w:val="20"/>
          <w:szCs w:val="20"/>
          <w:u w:val="single"/>
          <w:bdr w:val="none" w:sz="0" w:space="0" w:color="auto" w:frame="1"/>
        </w:rPr>
        <w:t>Additional s</w:t>
      </w:r>
      <w:r w:rsidRPr="002315CF">
        <w:rPr>
          <w:rFonts w:ascii="Arial" w:eastAsia="Times New Roman" w:hAnsi="Arial" w:cs="Arial"/>
          <w:b/>
          <w:color w:val="16325C"/>
          <w:sz w:val="20"/>
          <w:szCs w:val="20"/>
          <w:u w:val="single"/>
          <w:bdr w:val="none" w:sz="0" w:space="0" w:color="auto" w:frame="1"/>
        </w:rPr>
        <w:t>ystem information</w:t>
      </w:r>
    </w:p>
    <w:p w14:paraId="3685F82B" w14:textId="77777777" w:rsidR="002315CF" w:rsidRPr="002315CF" w:rsidRDefault="002315CF" w:rsidP="002315CF">
      <w:pPr>
        <w:numPr>
          <w:ilvl w:val="0"/>
          <w:numId w:val="2"/>
        </w:numPr>
        <w:spacing w:before="100" w:beforeAutospacing="1" w:after="100" w:afterAutospacing="1" w:line="240" w:lineRule="auto"/>
        <w:ind w:left="0"/>
        <w:rPr>
          <w:rFonts w:ascii="Arial" w:eastAsia="Times New Roman" w:hAnsi="Arial" w:cs="Arial"/>
          <w:color w:val="16325C"/>
          <w:sz w:val="20"/>
          <w:szCs w:val="20"/>
          <w:bdr w:val="none" w:sz="0" w:space="0" w:color="auto" w:frame="1"/>
        </w:rPr>
      </w:pPr>
      <w:r w:rsidRPr="002315CF">
        <w:rPr>
          <w:rFonts w:ascii="Arial" w:eastAsia="Times New Roman" w:hAnsi="Arial" w:cs="Arial"/>
          <w:color w:val="16325C"/>
          <w:sz w:val="20"/>
          <w:szCs w:val="20"/>
          <w:bdr w:val="none" w:sz="0" w:space="0" w:color="auto" w:frame="1"/>
        </w:rPr>
        <w:t>Indicate your computer make/model, or if it is a Desktop the motherboard make/model.</w:t>
      </w:r>
    </w:p>
    <w:p w14:paraId="4C8E5D3E" w14:textId="77777777" w:rsidR="002315CF" w:rsidRPr="002315CF" w:rsidRDefault="002315CF" w:rsidP="002315CF">
      <w:pPr>
        <w:numPr>
          <w:ilvl w:val="0"/>
          <w:numId w:val="2"/>
        </w:numPr>
        <w:spacing w:before="100" w:beforeAutospacing="1" w:after="100" w:afterAutospacing="1" w:line="240" w:lineRule="auto"/>
        <w:ind w:left="0"/>
        <w:rPr>
          <w:rFonts w:ascii="Arial" w:eastAsia="Times New Roman" w:hAnsi="Arial" w:cs="Arial"/>
          <w:color w:val="16325C"/>
          <w:sz w:val="20"/>
          <w:szCs w:val="20"/>
          <w:bdr w:val="none" w:sz="0" w:space="0" w:color="auto" w:frame="1"/>
        </w:rPr>
      </w:pPr>
      <w:r w:rsidRPr="002315CF">
        <w:rPr>
          <w:rFonts w:ascii="Arial" w:eastAsia="Times New Roman" w:hAnsi="Arial" w:cs="Arial"/>
          <w:color w:val="16325C"/>
          <w:sz w:val="20"/>
          <w:szCs w:val="20"/>
          <w:bdr w:val="none" w:sz="0" w:space="0" w:color="auto" w:frame="1"/>
        </w:rPr>
        <w:t xml:space="preserve">Attach the </w:t>
      </w:r>
      <w:hyperlink r:id="rId5" w:history="1">
        <w:r w:rsidRPr="002315CF">
          <w:rPr>
            <w:rFonts w:ascii="Arial" w:hAnsi="Arial" w:cs="Arial"/>
            <w:color w:val="4472C4" w:themeColor="accent1"/>
            <w:sz w:val="20"/>
            <w:szCs w:val="20"/>
            <w:u w:val="single"/>
            <w:bdr w:val="none" w:sz="0" w:space="0" w:color="auto" w:frame="1"/>
          </w:rPr>
          <w:t>DxD</w:t>
        </w:r>
        <w:r w:rsidRPr="002315CF">
          <w:rPr>
            <w:rFonts w:ascii="Arial" w:hAnsi="Arial" w:cs="Arial"/>
            <w:color w:val="4472C4" w:themeColor="accent1"/>
            <w:sz w:val="20"/>
            <w:szCs w:val="20"/>
            <w:u w:val="single"/>
            <w:bdr w:val="none" w:sz="0" w:space="0" w:color="auto" w:frame="1"/>
          </w:rPr>
          <w:t>i</w:t>
        </w:r>
        <w:r w:rsidRPr="002315CF">
          <w:rPr>
            <w:rFonts w:ascii="Arial" w:hAnsi="Arial" w:cs="Arial"/>
            <w:color w:val="4472C4" w:themeColor="accent1"/>
            <w:sz w:val="20"/>
            <w:szCs w:val="20"/>
            <w:u w:val="single"/>
            <w:bdr w:val="none" w:sz="0" w:space="0" w:color="auto" w:frame="1"/>
          </w:rPr>
          <w:t>ag.txt</w:t>
        </w:r>
      </w:hyperlink>
      <w:r w:rsidRPr="002315CF">
        <w:rPr>
          <w:rFonts w:ascii="Arial" w:eastAsia="Times New Roman" w:hAnsi="Arial" w:cs="Arial"/>
          <w:color w:val="16325C"/>
          <w:sz w:val="20"/>
          <w:szCs w:val="20"/>
          <w:bdr w:val="none" w:sz="0" w:space="0" w:color="auto" w:frame="1"/>
        </w:rPr>
        <w:t xml:space="preserve"> and </w:t>
      </w:r>
      <w:hyperlink r:id="rId6" w:history="1">
        <w:r w:rsidRPr="002315CF">
          <w:rPr>
            <w:rFonts w:ascii="Arial" w:hAnsi="Arial" w:cs="Arial"/>
            <w:color w:val="4472C4" w:themeColor="accent1"/>
            <w:sz w:val="20"/>
            <w:szCs w:val="20"/>
            <w:u w:val="single"/>
            <w:bdr w:val="none" w:sz="0" w:space="0" w:color="auto" w:frame="1"/>
          </w:rPr>
          <w:t>SSU</w:t>
        </w:r>
        <w:r w:rsidRPr="002315CF">
          <w:rPr>
            <w:rFonts w:ascii="Arial" w:hAnsi="Arial" w:cs="Arial"/>
            <w:color w:val="4472C4" w:themeColor="accent1"/>
            <w:sz w:val="20"/>
            <w:szCs w:val="20"/>
            <w:u w:val="single"/>
            <w:bdr w:val="none" w:sz="0" w:space="0" w:color="auto" w:frame="1"/>
          </w:rPr>
          <w:t>.</w:t>
        </w:r>
        <w:r w:rsidRPr="002315CF">
          <w:rPr>
            <w:rFonts w:ascii="Arial" w:hAnsi="Arial" w:cs="Arial"/>
            <w:color w:val="4472C4" w:themeColor="accent1"/>
            <w:sz w:val="20"/>
            <w:szCs w:val="20"/>
            <w:u w:val="single"/>
            <w:bdr w:val="none" w:sz="0" w:space="0" w:color="auto" w:frame="1"/>
          </w:rPr>
          <w:t>txt</w:t>
        </w:r>
      </w:hyperlink>
      <w:r w:rsidRPr="002315CF">
        <w:rPr>
          <w:rFonts w:ascii="Arial" w:eastAsia="Times New Roman" w:hAnsi="Arial" w:cs="Arial"/>
          <w:color w:val="16325C"/>
          <w:sz w:val="20"/>
          <w:szCs w:val="20"/>
          <w:bdr w:val="none" w:sz="0" w:space="0" w:color="auto" w:frame="1"/>
        </w:rPr>
        <w:t xml:space="preserve"> reports (these are very useful as they can tell most of the computer configuration details)</w:t>
      </w:r>
    </w:p>
    <w:p w14:paraId="0C9BE247" w14:textId="77777777" w:rsidR="002315CF" w:rsidRPr="002315CF" w:rsidRDefault="002315CF" w:rsidP="002315CF">
      <w:pPr>
        <w:tabs>
          <w:tab w:val="left" w:pos="3010"/>
        </w:tabs>
      </w:pPr>
    </w:p>
    <w:sectPr w:rsidR="002315CF" w:rsidRPr="002315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5534A"/>
    <w:multiLevelType w:val="multilevel"/>
    <w:tmpl w:val="0FFA26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8B4009B"/>
    <w:multiLevelType w:val="multilevel"/>
    <w:tmpl w:val="B6160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0MTc0Mzc0NzA2NTRT0lEKTi0uzszPAykwrAUAdy/9ziwAAAA="/>
  </w:docVars>
  <w:rsids>
    <w:rsidRoot w:val="00B67BBA"/>
    <w:rsid w:val="00047031"/>
    <w:rsid w:val="000835D1"/>
    <w:rsid w:val="002315CF"/>
    <w:rsid w:val="009E42E9"/>
    <w:rsid w:val="00A35AC7"/>
    <w:rsid w:val="00A816F6"/>
    <w:rsid w:val="00B67BBA"/>
    <w:rsid w:val="00BF4E33"/>
    <w:rsid w:val="00EB7F05"/>
    <w:rsid w:val="00FB6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2D5C14"/>
  <w15:chartTrackingRefBased/>
  <w15:docId w15:val="{0FC8AD59-2181-459B-8A1B-28533F72D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816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816F6"/>
    <w:rPr>
      <w:b/>
      <w:bCs/>
    </w:rPr>
  </w:style>
  <w:style w:type="character" w:styleId="Hyperlink">
    <w:name w:val="Hyperlink"/>
    <w:basedOn w:val="DefaultParagraphFont"/>
    <w:uiPriority w:val="99"/>
    <w:unhideWhenUsed/>
    <w:rsid w:val="00A816F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15C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6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75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wnloadcenter.intel.com/download/25293/Intel-System-Support-Utility-for-Windows-" TargetMode="External"/><Relationship Id="rId5" Type="http://schemas.openxmlformats.org/officeDocument/2006/relationships/hyperlink" Target="https://www.intel.com/content/www/us/en/support/articles/000022556/graphics-drivers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03</Words>
  <Characters>27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MEZ, WANNER</dc:creator>
  <cp:keywords>CTPClassification=CTP_NT</cp:keywords>
  <dc:description/>
  <cp:lastModifiedBy>Kevin Walton</cp:lastModifiedBy>
  <cp:revision>2</cp:revision>
  <dcterms:created xsi:type="dcterms:W3CDTF">2020-04-21T08:00:00Z</dcterms:created>
  <dcterms:modified xsi:type="dcterms:W3CDTF">2020-04-21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64f0d2d1-0fe0-4356-88b0-ace0097089bd</vt:lpwstr>
  </property>
  <property fmtid="{D5CDD505-2E9C-101B-9397-08002B2CF9AE}" pid="3" name="CTP_TimeStamp">
    <vt:lpwstr>2019-02-07 17:32:03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